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Rome</w:t>
      </w:r>
    </w:p>
    <w:bookmarkStart w:id="21" w:name="cover-letter"/>
    <w:p>
      <w:pPr>
        <w:pStyle w:val="Heading1"/>
      </w:pPr>
      <w:r>
        <w:t xml:space="preserve">Cover Letter</w:t>
      </w:r>
    </w:p>
    <w:p>
      <w:pPr>
        <w:pStyle w:val="FirstParagraph"/>
      </w:pPr>
      <w:r>
        <w:rPr>
          <w:bCs/>
          <w:b/>
        </w:rPr>
        <w:t xml:space="preserve">John Doe</w:t>
      </w:r>
      <w:r>
        <w:br/>
      </w:r>
      <w:r>
        <w:t xml:space="preserve">via Roma, 45</w:t>
      </w:r>
      <w:r>
        <w:br/>
      </w:r>
      <w:r>
        <w:t xml:space="preserve">Rome, Italy</w:t>
      </w:r>
      <w:r>
        <w:br/>
      </w:r>
      <w:r>
        <w:t xml:space="preserve">+39 333 123 4567</w:t>
      </w:r>
      <w:r>
        <w:br/>
      </w:r>
      <w:r>
        <w:t xml:space="preserve">johndoe@email.com</w:t>
      </w:r>
    </w:p>
    <w:p>
      <w:pPr>
        <w:pStyle w:val="BodyText"/>
      </w:pPr>
      <w:r>
        <w:t xml:space="preserve">April 5, 2024</w:t>
      </w:r>
    </w:p>
    <w:p>
      <w:pPr>
        <w:pStyle w:val="BodyText"/>
      </w:pPr>
      <w:r>
        <w:rPr>
          <w:bCs/>
          <w:b/>
        </w:rPr>
        <w:t xml:space="preserve">HR Department Manager</w:t>
      </w:r>
      <w:r>
        <w:br/>
      </w:r>
      <w:r>
        <w:t xml:space="preserve">ABC Multinational Corp</w:t>
      </w:r>
      <w:r>
        <w:br/>
      </w:r>
      <w:r>
        <w:t xml:space="preserve">Via dei Fori Imperiali, 12</w:t>
      </w:r>
      <w:r>
        <w:br/>
      </w:r>
      <w:r>
        <w:t xml:space="preserve">Rome, Italy</w:t>
      </w:r>
    </w:p>
    <w:bookmarkStart w:id="20" w:name="Xf0176cce577efbd70d9bae3e2ad828d0083fe1c"/>
    <w:p>
      <w:pPr>
        <w:pStyle w:val="Heading2"/>
      </w:pPr>
      <w:r>
        <w:t xml:space="preserve">Cover Letter for Human Resources Manager Position in Italy Rome</w:t>
      </w:r>
    </w:p>
    <w:p>
      <w:pPr>
        <w:pStyle w:val="FirstParagraph"/>
      </w:pPr>
      <w:r>
        <w:t xml:space="preserve">To the HR Department Manager of ABC Multinational Corp,</w:t>
      </w:r>
    </w:p>
    <w:p>
      <w:pPr>
        <w:pStyle w:val="BodyText"/>
      </w:pPr>
      <w:r>
        <w:t xml:space="preserve">I am writing to express my enthusiastic interest in the Human Resources Manager position at your esteemed organization, based in the vibrant city of Italy Rome. As a seasoned professional with over a decade of experience in human resources, I am eager to contribute my expertise to an institution that values innovation, cultural diversity, and strategic leadership—qualities that resonate deeply with the dynamic environment of Rome.</w:t>
      </w:r>
    </w:p>
    <w:p>
      <w:pPr>
        <w:pStyle w:val="BodyText"/>
      </w:pPr>
      <w:r>
        <w:t xml:space="preserve">My career in Human Resources has been defined by a commitment to fostering inclusive workplaces, driving employee engagement, and aligning organizational goals with the needs of talent. Over the years, I have held pivotal roles in multinational corporations across Europe, including positions at XYZ Group in Milan and DEF Solutions in Florence. These experiences have equipped me with a nuanced understanding of labor laws, cross-cultural collaboration, and the unique challenges faced by HR professionals in Italy Rome.</w:t>
      </w:r>
    </w:p>
    <w:p>
      <w:pPr>
        <w:pStyle w:val="BodyText"/>
      </w:pPr>
      <w:r>
        <w:t xml:space="preserve">One of my proudest achievements as a Human Resources Manager was spearheading the implementation of a comprehensive talent development program at XYZ Group. This initiative not only reduced employee turnover by 35% but also enhanced productivity across departments. In Rome, where the workforce is as diverse as the city’s historical tapestry, I have consistently emphasized creating an environment where employees feel valued and empowered. My ability to navigate complex HR landscapes—whether in compliance with Italian labor regulations or adapting to local cultural norms—has been a cornerstone of my success.</w:t>
      </w:r>
    </w:p>
    <w:p>
      <w:pPr>
        <w:pStyle w:val="BodyText"/>
      </w:pPr>
      <w:r>
        <w:t xml:space="preserve">The role of Human Resources Manager in Italy Rome is particularly significant given the city’s unique blend of tradition and modernity. As a hub for global business, Rome requires HR leaders who can bridge the gap between international standards and local practices. My background in managing multicultural teams, coupled with my fluency in Italian and English, positions me to effectively address these challenges. I have also developed strong relationships with local employment agencies and educational institutions, which I believe are critical for sourcing top-tier talent in Rome’s competitive job market.</w:t>
      </w:r>
    </w:p>
    <w:p>
      <w:pPr>
        <w:pStyle w:val="BodyText"/>
      </w:pPr>
      <w:r>
        <w:t xml:space="preserve">In my previous role as HR Director at DEF Solutions, I oversaw the redesign of the company’s onboarding process to better integrate new hires into the Italian work culture. This involved collaborating with local experts to ensure that policies aligned with both national regulations and Rome’s distinct professional ethos. The result was a 50% increase in employee satisfaction scores within six months. Such experiences have solidified my belief that successful HR strategies must be rooted in a deep respect for local context while embracing global best practices.</w:t>
      </w:r>
    </w:p>
    <w:p>
      <w:pPr>
        <w:pStyle w:val="BodyText"/>
      </w:pPr>
      <w:r>
        <w:t xml:space="preserve">What draws me to the Human Resources Manager position at your company is its commitment to excellence and innovation. Rome’s rich cultural heritage and thriving business community present a unique opportunity to shape the future of human resources in a way that honors tradition while fostering progress. I am particularly inspired by your organization’s focus on sustainability and employee well-being, values that align closely with my own philosophy of leadership.</w:t>
      </w:r>
    </w:p>
    <w:p>
      <w:pPr>
        <w:pStyle w:val="BodyText"/>
      </w:pPr>
      <w:r>
        <w:t xml:space="preserve">As a Human Resources Manager, I am not only focused on administrative tasks but also on cultivating a corporate culture that prioritizes growth, equity, and collaboration. My strategic approach to talent management includes leveraging data-driven insights to make informed decisions about recruitment, retention, and employee development. For instance, I implemented a performance analytics system at XYZ Group that identified high-potential employees and provided tailored development plans—leading to a 25% increase in internal promotions.</w:t>
      </w:r>
    </w:p>
    <w:p>
      <w:pPr>
        <w:pStyle w:val="BodyText"/>
      </w:pPr>
      <w:r>
        <w:t xml:space="preserve">In Italy Rome, where relationships are the foundation of business success, my ability to build trust and foster open communication is a significant asset. I have consistently been recognized for my empathy, active listening skills, and capacity to resolve conflicts effectively. These qualities have enabled me to create teams that are not only productive but also united by a shared sense of purpose.</w:t>
      </w:r>
    </w:p>
    <w:p>
      <w:pPr>
        <w:pStyle w:val="BodyText"/>
      </w:pPr>
      <w:r>
        <w:t xml:space="preserve">Finally, I would like to emphasize my passion for contributing to the growth of organizations in Rome. The city’s blend of historical significance and modern innovation offers an exciting backdrop for HR professionals who are driven to make a meaningful impact. I am confident that my skills, experience, and dedication will enable me to excel in this role and support your company’s mission of excellence.</w:t>
      </w:r>
    </w:p>
    <w:p>
      <w:pPr>
        <w:pStyle w:val="BodyText"/>
      </w:pPr>
      <w:r>
        <w:t xml:space="preserve">Thank you for considering my application. I would welcome the opportunity to discuss how my background and vision align with the goals of your organization. Please feel free to contact me at +39 333 123 4567 or johndoe@email.com at your convenience.</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Italy Rome</dc:title>
  <dc:creator/>
  <dc:language>en</dc:language>
  <cp:keywords/>
  <dcterms:created xsi:type="dcterms:W3CDTF">2026-07-21T16:30:05Z</dcterms:created>
  <dcterms:modified xsi:type="dcterms:W3CDTF">2026-07-21T16:30:05Z</dcterms:modified>
</cp:coreProperties>
</file>

<file path=docProps/custom.xml><?xml version="1.0" encoding="utf-8"?>
<Properties xmlns="http://schemas.openxmlformats.org/officeDocument/2006/custom-properties" xmlns:vt="http://schemas.openxmlformats.org/officeDocument/2006/docPropsVTypes"/>
</file>